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8B6847" w14:textId="23440C2B" w:rsidR="002B0F9D" w:rsidRPr="00012039" w:rsidRDefault="00F61A54" w:rsidP="00012039">
      <w:pPr>
        <w:jc w:val="center"/>
        <w:rPr>
          <w:b/>
          <w:sz w:val="28"/>
        </w:rPr>
      </w:pPr>
      <w:r w:rsidRPr="00012039">
        <w:rPr>
          <w:b/>
          <w:sz w:val="28"/>
        </w:rPr>
        <w:t xml:space="preserve">Capstone 2 </w:t>
      </w:r>
      <w:r w:rsidR="00012039" w:rsidRPr="00012039">
        <w:rPr>
          <w:b/>
          <w:sz w:val="28"/>
        </w:rPr>
        <w:t>Proposal</w:t>
      </w:r>
    </w:p>
    <w:p w14:paraId="5C6B8047" w14:textId="19EEACF9" w:rsidR="00F61A54" w:rsidRPr="00012039" w:rsidRDefault="00F61A54" w:rsidP="00012039">
      <w:pPr>
        <w:jc w:val="both"/>
        <w:rPr>
          <w:sz w:val="28"/>
        </w:rPr>
      </w:pPr>
    </w:p>
    <w:p w14:paraId="16CB22C1" w14:textId="6509B7AD" w:rsidR="00F61A54" w:rsidRPr="00012039" w:rsidRDefault="00012039" w:rsidP="00012039">
      <w:pPr>
        <w:shd w:val="clear" w:color="auto" w:fill="FFFFFF"/>
        <w:spacing w:after="0" w:line="240" w:lineRule="auto"/>
        <w:jc w:val="both"/>
        <w:textAlignment w:val="baseline"/>
        <w:rPr>
          <w:b/>
          <w:sz w:val="28"/>
        </w:rPr>
      </w:pPr>
      <w:r>
        <w:rPr>
          <w:b/>
          <w:sz w:val="28"/>
        </w:rPr>
        <w:t>Proposal</w:t>
      </w:r>
      <w:r w:rsidR="00F61A54" w:rsidRPr="00012039">
        <w:rPr>
          <w:b/>
          <w:sz w:val="28"/>
        </w:rPr>
        <w:t>:</w:t>
      </w:r>
      <w:r w:rsidR="00F61A54" w:rsidRPr="00012039">
        <w:rPr>
          <w:sz w:val="28"/>
        </w:rPr>
        <w:t xml:space="preserve"> </w:t>
      </w:r>
      <w:r w:rsidRPr="00012039">
        <w:rPr>
          <w:b/>
          <w:sz w:val="28"/>
        </w:rPr>
        <w:t>Maintenance Cost Reduction Prediction Project</w:t>
      </w:r>
    </w:p>
    <w:p w14:paraId="03A67855" w14:textId="77777777" w:rsidR="00012039" w:rsidRPr="00012039" w:rsidRDefault="00012039" w:rsidP="00012039">
      <w:pPr>
        <w:shd w:val="clear" w:color="auto" w:fill="FFFFFF"/>
        <w:spacing w:after="0" w:line="240" w:lineRule="auto"/>
        <w:jc w:val="both"/>
        <w:textAlignment w:val="baseline"/>
        <w:rPr>
          <w:b/>
          <w:sz w:val="28"/>
        </w:rPr>
      </w:pPr>
    </w:p>
    <w:p w14:paraId="6A200A76" w14:textId="12A09337" w:rsidR="00012039" w:rsidRPr="00012039" w:rsidRDefault="00F61A54" w:rsidP="00012039">
      <w:pPr>
        <w:autoSpaceDE w:val="0"/>
        <w:autoSpaceDN w:val="0"/>
        <w:adjustRightInd w:val="0"/>
        <w:spacing w:after="0" w:line="240" w:lineRule="auto"/>
        <w:jc w:val="both"/>
        <w:rPr>
          <w:rFonts w:ascii="URWPalladioL-Roma" w:hAnsi="URWPalladioL-Roma" w:cs="URWPalladioL-Roma"/>
          <w:sz w:val="26"/>
        </w:rPr>
      </w:pPr>
      <w:r w:rsidRPr="00012039">
        <w:rPr>
          <w:b/>
          <w:sz w:val="28"/>
        </w:rPr>
        <w:t>Description:</w:t>
      </w:r>
      <w:r w:rsidR="005413F8" w:rsidRPr="00012039">
        <w:rPr>
          <w:sz w:val="28"/>
        </w:rPr>
        <w:t xml:space="preserve"> </w:t>
      </w:r>
      <w:r w:rsidR="00012039" w:rsidRPr="00012039">
        <w:rPr>
          <w:rFonts w:ascii="URWPalladioL-Roma" w:hAnsi="URWPalladioL-Roma" w:cs="URWPalladioL-Roma"/>
          <w:sz w:val="26"/>
        </w:rPr>
        <w:t>A company has a fleet of devices transmitting daily telemetry readings. They would like to create</w:t>
      </w:r>
      <w:r w:rsidR="00012039" w:rsidRPr="00012039">
        <w:rPr>
          <w:rFonts w:ascii="URWPalladioL-Roma" w:hAnsi="URWPalladioL-Roma" w:cs="URWPalladioL-Roma"/>
          <w:sz w:val="26"/>
        </w:rPr>
        <w:t xml:space="preserve"> </w:t>
      </w:r>
      <w:r w:rsidR="00012039" w:rsidRPr="00012039">
        <w:rPr>
          <w:rFonts w:ascii="URWPalladioL-Roma" w:hAnsi="URWPalladioL-Roma" w:cs="URWPalladioL-Roma"/>
          <w:sz w:val="26"/>
        </w:rPr>
        <w:t>a predictive maintenance solution to proactively identify when maintenance should be performed.</w:t>
      </w:r>
    </w:p>
    <w:p w14:paraId="353C53D0" w14:textId="77777777" w:rsidR="00012039" w:rsidRPr="00012039" w:rsidRDefault="00012039" w:rsidP="00012039">
      <w:pPr>
        <w:autoSpaceDE w:val="0"/>
        <w:autoSpaceDN w:val="0"/>
        <w:adjustRightInd w:val="0"/>
        <w:spacing w:after="0" w:line="240" w:lineRule="auto"/>
        <w:jc w:val="both"/>
        <w:rPr>
          <w:rFonts w:ascii="URWPalladioL-Roma" w:hAnsi="URWPalladioL-Roma" w:cs="URWPalladioL-Roma"/>
          <w:sz w:val="26"/>
        </w:rPr>
      </w:pPr>
    </w:p>
    <w:p w14:paraId="6A3E43BB" w14:textId="77777777" w:rsidR="00012039" w:rsidRPr="00012039" w:rsidRDefault="00012039" w:rsidP="00012039">
      <w:pPr>
        <w:autoSpaceDE w:val="0"/>
        <w:autoSpaceDN w:val="0"/>
        <w:adjustRightInd w:val="0"/>
        <w:spacing w:after="0" w:line="240" w:lineRule="auto"/>
        <w:jc w:val="both"/>
        <w:rPr>
          <w:rFonts w:ascii="URWPalladioL-Roma" w:hAnsi="URWPalladioL-Roma" w:cs="URWPalladioL-Roma"/>
          <w:sz w:val="26"/>
        </w:rPr>
      </w:pPr>
      <w:r w:rsidRPr="00012039">
        <w:rPr>
          <w:rFonts w:ascii="URWPalladioL-Roma" w:hAnsi="URWPalladioL-Roma" w:cs="URWPalladioL-Roma"/>
          <w:sz w:val="26"/>
        </w:rPr>
        <w:t>This approach promises cost savings over routine or time-based preventive maintenance, because</w:t>
      </w:r>
    </w:p>
    <w:p w14:paraId="71B9483A" w14:textId="77777777" w:rsidR="00012039" w:rsidRPr="00012039" w:rsidRDefault="00012039" w:rsidP="00012039">
      <w:pPr>
        <w:autoSpaceDE w:val="0"/>
        <w:autoSpaceDN w:val="0"/>
        <w:adjustRightInd w:val="0"/>
        <w:spacing w:after="0" w:line="240" w:lineRule="auto"/>
        <w:jc w:val="both"/>
        <w:rPr>
          <w:rFonts w:ascii="URWPalladioL-Roma" w:hAnsi="URWPalladioL-Roma" w:cs="URWPalladioL-Roma"/>
          <w:sz w:val="26"/>
        </w:rPr>
      </w:pPr>
      <w:r w:rsidRPr="00012039">
        <w:rPr>
          <w:rFonts w:ascii="URWPalladioL-Roma" w:hAnsi="URWPalladioL-Roma" w:cs="URWPalladioL-Roma"/>
          <w:sz w:val="26"/>
        </w:rPr>
        <w:t>tasks are performed only when warranted.</w:t>
      </w:r>
    </w:p>
    <w:p w14:paraId="42C1BC84" w14:textId="77777777" w:rsidR="00012039" w:rsidRPr="00012039" w:rsidRDefault="00012039" w:rsidP="00012039">
      <w:pPr>
        <w:autoSpaceDE w:val="0"/>
        <w:autoSpaceDN w:val="0"/>
        <w:adjustRightInd w:val="0"/>
        <w:spacing w:after="0" w:line="240" w:lineRule="auto"/>
        <w:jc w:val="both"/>
        <w:rPr>
          <w:rFonts w:ascii="URWPalladioL-Roma" w:hAnsi="URWPalladioL-Roma" w:cs="URWPalladioL-Roma"/>
          <w:sz w:val="26"/>
        </w:rPr>
      </w:pPr>
    </w:p>
    <w:p w14:paraId="6C14DD77" w14:textId="66681A31" w:rsidR="00012039" w:rsidRPr="00012039" w:rsidRDefault="00012039" w:rsidP="00012039">
      <w:pPr>
        <w:autoSpaceDE w:val="0"/>
        <w:autoSpaceDN w:val="0"/>
        <w:adjustRightInd w:val="0"/>
        <w:spacing w:after="0" w:line="240" w:lineRule="auto"/>
        <w:jc w:val="both"/>
        <w:rPr>
          <w:rFonts w:ascii="URWPalladioL-Roma" w:hAnsi="URWPalladioL-Roma" w:cs="URWPalladioL-Roma"/>
          <w:sz w:val="26"/>
        </w:rPr>
      </w:pPr>
      <w:r w:rsidRPr="00012039">
        <w:rPr>
          <w:rFonts w:ascii="URWPalladioL-Roma" w:hAnsi="URWPalladioL-Roma" w:cs="URWPalladioL-Roma"/>
          <w:sz w:val="26"/>
        </w:rPr>
        <w:t>The goal of this project is to predict when/which devices potentially are going to fail next. Seven</w:t>
      </w:r>
    </w:p>
    <w:p w14:paraId="77811CEE" w14:textId="77777777" w:rsidR="00012039" w:rsidRPr="00012039" w:rsidRDefault="00012039" w:rsidP="00012039">
      <w:pPr>
        <w:autoSpaceDE w:val="0"/>
        <w:autoSpaceDN w:val="0"/>
        <w:adjustRightInd w:val="0"/>
        <w:spacing w:after="0" w:line="240" w:lineRule="auto"/>
        <w:jc w:val="both"/>
        <w:rPr>
          <w:rFonts w:ascii="URWPalladioL-Roma" w:hAnsi="URWPalladioL-Roma" w:cs="URWPalladioL-Roma"/>
          <w:sz w:val="26"/>
        </w:rPr>
      </w:pPr>
      <w:r w:rsidRPr="00012039">
        <w:rPr>
          <w:rFonts w:ascii="URWPalladioL-Roma" w:hAnsi="URWPalladioL-Roma" w:cs="URWPalladioL-Roma"/>
          <w:sz w:val="26"/>
        </w:rPr>
        <w:t>predictive models have been developed as comparison and the best model is recommended after</w:t>
      </w:r>
      <w:bookmarkStart w:id="0" w:name="_GoBack"/>
      <w:bookmarkEnd w:id="0"/>
    </w:p>
    <w:p w14:paraId="2F3FDCA9" w14:textId="77777777" w:rsidR="00012039" w:rsidRPr="00012039" w:rsidRDefault="00012039" w:rsidP="00012039">
      <w:pPr>
        <w:autoSpaceDE w:val="0"/>
        <w:autoSpaceDN w:val="0"/>
        <w:adjustRightInd w:val="0"/>
        <w:spacing w:after="0" w:line="240" w:lineRule="auto"/>
        <w:jc w:val="both"/>
        <w:rPr>
          <w:rFonts w:ascii="URWPalladioL-Roma" w:hAnsi="URWPalladioL-Roma" w:cs="URWPalladioL-Roma"/>
          <w:sz w:val="26"/>
        </w:rPr>
      </w:pPr>
      <w:r w:rsidRPr="00012039">
        <w:rPr>
          <w:rFonts w:ascii="URWPalladioL-Roma" w:hAnsi="URWPalladioL-Roma" w:cs="URWPalladioL-Roma"/>
          <w:sz w:val="26"/>
        </w:rPr>
        <w:t xml:space="preserve">comprehensive comparison. Data has been </w:t>
      </w:r>
      <w:proofErr w:type="spellStart"/>
      <w:r w:rsidRPr="00012039">
        <w:rPr>
          <w:rFonts w:ascii="URWPalladioL-Roma" w:hAnsi="URWPalladioL-Roma" w:cs="URWPalladioL-Roma"/>
          <w:sz w:val="26"/>
        </w:rPr>
        <w:t>detailedly</w:t>
      </w:r>
      <w:proofErr w:type="spellEnd"/>
      <w:r w:rsidRPr="00012039">
        <w:rPr>
          <w:rFonts w:ascii="URWPalladioL-Roma" w:hAnsi="URWPalladioL-Roma" w:cs="URWPalladioL-Roma"/>
          <w:sz w:val="26"/>
        </w:rPr>
        <w:t xml:space="preserve"> </w:t>
      </w:r>
      <w:proofErr w:type="spellStart"/>
      <w:r w:rsidRPr="00012039">
        <w:rPr>
          <w:rFonts w:ascii="URWPalladioL-Roma" w:hAnsi="URWPalladioL-Roma" w:cs="URWPalladioL-Roma"/>
          <w:sz w:val="26"/>
        </w:rPr>
        <w:t>exploratoried</w:t>
      </w:r>
      <w:proofErr w:type="spellEnd"/>
      <w:r w:rsidRPr="00012039">
        <w:rPr>
          <w:rFonts w:ascii="URWPalladioL-Roma" w:hAnsi="URWPalladioL-Roma" w:cs="URWPalladioL-Roma"/>
          <w:sz w:val="26"/>
        </w:rPr>
        <w:t xml:space="preserve"> and additional features are</w:t>
      </w:r>
    </w:p>
    <w:p w14:paraId="045B7058" w14:textId="77777777" w:rsidR="00012039" w:rsidRPr="00012039" w:rsidRDefault="00012039" w:rsidP="00012039">
      <w:pPr>
        <w:jc w:val="both"/>
        <w:rPr>
          <w:rFonts w:ascii="URWPalladioL-Roma" w:hAnsi="URWPalladioL-Roma" w:cs="URWPalladioL-Roma"/>
          <w:sz w:val="26"/>
        </w:rPr>
      </w:pPr>
      <w:r w:rsidRPr="00012039">
        <w:rPr>
          <w:rFonts w:ascii="URWPalladioL-Roma" w:hAnsi="URWPalladioL-Roma" w:cs="URWPalladioL-Roma"/>
          <w:sz w:val="26"/>
        </w:rPr>
        <w:t>created as essential indication to improve the performance.</w:t>
      </w:r>
    </w:p>
    <w:p w14:paraId="38E13E8F" w14:textId="77777777" w:rsidR="00F61A54" w:rsidRPr="00F61A54" w:rsidRDefault="00F61A54" w:rsidP="00F61A54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23A899CC" w14:textId="77777777" w:rsidR="00F61A54" w:rsidRPr="00F61A54" w:rsidRDefault="00F61A54" w:rsidP="00F61A54">
      <w:pPr>
        <w:shd w:val="clear" w:color="auto" w:fill="FFFFFF"/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5FC96300" w14:textId="77777777" w:rsidR="00F61A54" w:rsidRDefault="00F61A54"/>
    <w:sectPr w:rsidR="00F61A5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RWPalladioL-Roma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3NzI1Mzc0NbA0tzRX0lEKTi0uzszPAykwrAUAedZmrywAAAA="/>
  </w:docVars>
  <w:rsids>
    <w:rsidRoot w:val="002B0F9D"/>
    <w:rsid w:val="00012039"/>
    <w:rsid w:val="0006631B"/>
    <w:rsid w:val="002B0F9D"/>
    <w:rsid w:val="00367D70"/>
    <w:rsid w:val="0037234F"/>
    <w:rsid w:val="004C22C9"/>
    <w:rsid w:val="004F404B"/>
    <w:rsid w:val="005413F8"/>
    <w:rsid w:val="007413AE"/>
    <w:rsid w:val="008B7DF0"/>
    <w:rsid w:val="00A517F8"/>
    <w:rsid w:val="00A60E0B"/>
    <w:rsid w:val="00B844A6"/>
    <w:rsid w:val="00E42345"/>
    <w:rsid w:val="00F61A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8A39B1"/>
  <w15:chartTrackingRefBased/>
  <w15:docId w15:val="{D586E8C8-EAA9-47F6-AA1C-3F1DA09354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7234F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xheading">
    <w:name w:val="x_heading"/>
    <w:basedOn w:val="DefaultParagraphFont"/>
    <w:rsid w:val="00F61A54"/>
  </w:style>
  <w:style w:type="character" w:styleId="Hyperlink">
    <w:name w:val="Hyperlink"/>
    <w:basedOn w:val="DefaultParagraphFont"/>
    <w:uiPriority w:val="99"/>
    <w:unhideWhenUsed/>
    <w:rsid w:val="00F61A54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5413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7234F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06631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709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33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14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1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0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5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74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23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05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1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1</Pages>
  <Words>115</Words>
  <Characters>65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.D. Anderson Cancer Center</Company>
  <LinksUpToDate>false</LinksUpToDate>
  <CharactersWithSpaces>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g,Jinzhong</dc:creator>
  <cp:keywords/>
  <dc:description/>
  <cp:lastModifiedBy>Yang,Jinzhong</cp:lastModifiedBy>
  <cp:revision>12</cp:revision>
  <dcterms:created xsi:type="dcterms:W3CDTF">2020-11-09T07:40:00Z</dcterms:created>
  <dcterms:modified xsi:type="dcterms:W3CDTF">2021-04-24T21:18:00Z</dcterms:modified>
</cp:coreProperties>
</file>